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70422" w14:textId="488AACE3" w:rsidR="00675927" w:rsidRPr="00FB3AD4" w:rsidRDefault="00675927" w:rsidP="00675927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r w:rsidRPr="00FB3AD4">
        <w:rPr>
          <w:rFonts w:ascii="Times New Roman" w:hAnsi="Times New Roman" w:cs="Times New Roman"/>
          <w:noProof/>
          <w:sz w:val="20"/>
          <w:szCs w:val="20"/>
          <w:lang w:eastAsia="en-CA"/>
        </w:rPr>
        <w:t>Supplemental Table 1.</w:t>
      </w:r>
      <w:r w:rsidRPr="00FB3AD4">
        <w:rPr>
          <w:rFonts w:ascii="Times New Roman" w:hAnsi="Times New Roman" w:cs="Times New Roman"/>
          <w:i/>
          <w:iCs/>
          <w:noProof/>
          <w:sz w:val="20"/>
          <w:szCs w:val="20"/>
          <w:lang w:eastAsia="en-CA"/>
        </w:rPr>
        <w:t xml:space="preserve"> </w:t>
      </w:r>
      <w:r w:rsidRPr="00FB3AD4">
        <w:rPr>
          <w:rFonts w:ascii="Times New Roman" w:hAnsi="Times New Roman" w:cs="Times New Roman"/>
          <w:noProof/>
          <w:sz w:val="20"/>
          <w:szCs w:val="20"/>
          <w:lang w:eastAsia="en-CA"/>
        </w:rPr>
        <w:t>PubMed/MEDLINE search strategy and results</w:t>
      </w:r>
    </w:p>
    <w:tbl>
      <w:tblPr>
        <w:tblStyle w:val="TableGrid"/>
        <w:tblW w:w="9781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20"/>
        <w:gridCol w:w="1276"/>
      </w:tblGrid>
      <w:tr w:rsidR="00675927" w14:paraId="10835841" w14:textId="7F5BD0A9" w:rsidTr="00FC59FE">
        <w:trPr>
          <w:jc w:val="center"/>
        </w:trPr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</w:tcPr>
          <w:p w14:paraId="10217DB6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procedure</w:t>
            </w:r>
          </w:p>
        </w:tc>
        <w:tc>
          <w:tcPr>
            <w:tcW w:w="6520" w:type="dxa"/>
            <w:tcBorders>
              <w:top w:val="single" w:sz="12" w:space="0" w:color="auto"/>
              <w:bottom w:val="single" w:sz="6" w:space="0" w:color="auto"/>
            </w:tcBorders>
          </w:tcPr>
          <w:p w14:paraId="6FE07207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bookmarkStart w:id="0" w:name="OLE_LINK851"/>
            <w:bookmarkStart w:id="1" w:name="OLE_LINK850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strategy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</w:tcPr>
          <w:p w14:paraId="0060CDDF" w14:textId="25F00B03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R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esult</w:t>
            </w:r>
          </w:p>
        </w:tc>
      </w:tr>
      <w:tr w:rsidR="00675927" w14:paraId="729D42CD" w14:textId="1CC69BD6" w:rsidTr="00FC59FE">
        <w:trPr>
          <w:jc w:val="center"/>
        </w:trPr>
        <w:tc>
          <w:tcPr>
            <w:tcW w:w="1985" w:type="dxa"/>
            <w:tcBorders>
              <w:top w:val="single" w:sz="6" w:space="0" w:color="auto"/>
            </w:tcBorders>
          </w:tcPr>
          <w:p w14:paraId="19DD63B2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</w:t>
            </w:r>
          </w:p>
        </w:tc>
        <w:tc>
          <w:tcPr>
            <w:tcW w:w="6520" w:type="dxa"/>
            <w:tcBorders>
              <w:top w:val="single" w:sz="6" w:space="0" w:color="auto"/>
            </w:tcBorders>
          </w:tcPr>
          <w:p w14:paraId="5D467256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“implicit” [Title/Abstract]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0A552096" w14:textId="073B2B2B" w:rsidR="00675927" w:rsidRDefault="005B043B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B043B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1,973</w:t>
            </w:r>
          </w:p>
        </w:tc>
      </w:tr>
      <w:tr w:rsidR="00675927" w14:paraId="50625208" w14:textId="7ECFD30F" w:rsidTr="00FC59FE">
        <w:trPr>
          <w:jc w:val="center"/>
        </w:trPr>
        <w:tc>
          <w:tcPr>
            <w:tcW w:w="1985" w:type="dxa"/>
          </w:tcPr>
          <w:p w14:paraId="1618B274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</w:t>
            </w:r>
          </w:p>
        </w:tc>
        <w:tc>
          <w:tcPr>
            <w:tcW w:w="6520" w:type="dxa"/>
          </w:tcPr>
          <w:p w14:paraId="4C82C8E8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“mental” [Title/Abstract] OR </w:t>
            </w:r>
            <w:proofErr w:type="spellStart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sychia</w:t>
            </w:r>
            <w:proofErr w:type="spellEnd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 [Title/Abstract] OR “psycho*” [Title/Abstract] OR “mood disorder” [Title/Abstract] OR “substance use disorder” [Title/Abstract] OR</w:t>
            </w: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 xml:space="preserve"> 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“personality disorder” [Title/Abstract] OR “</w:t>
            </w:r>
            <w:proofErr w:type="spellStart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chizopren</w:t>
            </w:r>
            <w:proofErr w:type="spellEnd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” [Title/Abstract] OR “depress*” [Title/Abstract] OR “anxiety*” [Title/Abstract] OR “bipolar disorder” [Title/Abstract]</w:t>
            </w:r>
          </w:p>
        </w:tc>
        <w:tc>
          <w:tcPr>
            <w:tcW w:w="1276" w:type="dxa"/>
          </w:tcPr>
          <w:p w14:paraId="05E0EBFA" w14:textId="4C67F81E" w:rsidR="00675927" w:rsidRDefault="005B043B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B043B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,948,526</w:t>
            </w:r>
          </w:p>
        </w:tc>
      </w:tr>
      <w:tr w:rsidR="00675927" w14:paraId="7AD3A271" w14:textId="20C97D4F" w:rsidTr="00FC59FE">
        <w:trPr>
          <w:jc w:val="center"/>
        </w:trPr>
        <w:tc>
          <w:tcPr>
            <w:tcW w:w="1985" w:type="dxa"/>
          </w:tcPr>
          <w:p w14:paraId="66F1F05E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</w:t>
            </w:r>
          </w:p>
        </w:tc>
        <w:tc>
          <w:tcPr>
            <w:tcW w:w="6520" w:type="dxa"/>
          </w:tcPr>
          <w:p w14:paraId="6A9F42D4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“stigma*” [Title/Abstract] OR “</w:t>
            </w:r>
            <w:proofErr w:type="spellStart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tereotyp</w:t>
            </w:r>
            <w:proofErr w:type="spellEnd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” [Title/Abstract] OR “</w:t>
            </w:r>
            <w:proofErr w:type="spellStart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discriminat</w:t>
            </w:r>
            <w:proofErr w:type="spellEnd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” [Title/Abstract] OR “prejudice” [Title/Abstract] OR “bias” [Title/Abstract] OR “attitude” [Title/Abstract] OR “belief” [Title/Abstract]</w:t>
            </w:r>
          </w:p>
        </w:tc>
        <w:tc>
          <w:tcPr>
            <w:tcW w:w="1276" w:type="dxa"/>
          </w:tcPr>
          <w:p w14:paraId="6CD90EF9" w14:textId="27745EBE" w:rsidR="00675927" w:rsidRDefault="005B043B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B043B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786,451</w:t>
            </w:r>
          </w:p>
        </w:tc>
      </w:tr>
      <w:tr w:rsidR="00675927" w14:paraId="72692992" w14:textId="5E20470A" w:rsidTr="00FC59FE">
        <w:trPr>
          <w:jc w:val="center"/>
        </w:trPr>
        <w:tc>
          <w:tcPr>
            <w:tcW w:w="1985" w:type="dxa"/>
          </w:tcPr>
          <w:p w14:paraId="240BCAAE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</w:t>
            </w:r>
          </w:p>
        </w:tc>
        <w:tc>
          <w:tcPr>
            <w:tcW w:w="6520" w:type="dxa"/>
          </w:tcPr>
          <w:p w14:paraId="736B31FA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 AND #2 AND #3</w:t>
            </w:r>
          </w:p>
        </w:tc>
        <w:tc>
          <w:tcPr>
            <w:tcW w:w="1276" w:type="dxa"/>
          </w:tcPr>
          <w:p w14:paraId="175229B8" w14:textId="70EFAC9A" w:rsidR="00675927" w:rsidRDefault="005B043B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B043B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,336</w:t>
            </w:r>
          </w:p>
        </w:tc>
      </w:tr>
      <w:tr w:rsidR="00675927" w14:paraId="78A75BCA" w14:textId="46173E93" w:rsidTr="00FC59FE">
        <w:trPr>
          <w:jc w:val="center"/>
        </w:trPr>
        <w:tc>
          <w:tcPr>
            <w:tcW w:w="1985" w:type="dxa"/>
          </w:tcPr>
          <w:p w14:paraId="476CB9A7" w14:textId="77777777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</w:p>
        </w:tc>
        <w:tc>
          <w:tcPr>
            <w:tcW w:w="6520" w:type="dxa"/>
          </w:tcPr>
          <w:p w14:paraId="311B2000" w14:textId="0E931E38" w:rsidR="00675927" w:rsidRDefault="00675927" w:rsidP="00675927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 Filters: English, Humans, from 1998-202</w:t>
            </w:r>
            <w:r w:rsidR="005B043B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</w:p>
        </w:tc>
        <w:tc>
          <w:tcPr>
            <w:tcW w:w="1276" w:type="dxa"/>
          </w:tcPr>
          <w:p w14:paraId="04C8793A" w14:textId="3CAAB891" w:rsidR="00675927" w:rsidRDefault="005B043B" w:rsidP="00675927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B043B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986</w:t>
            </w:r>
          </w:p>
        </w:tc>
      </w:tr>
    </w:tbl>
    <w:p w14:paraId="27524AC0" w14:textId="77777777" w:rsidR="00EB46F7" w:rsidRDefault="00EB46F7" w:rsidP="00EB46F7">
      <w:pPr>
        <w:spacing w:after="0" w:line="24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</w:p>
    <w:p w14:paraId="79B6E5C2" w14:textId="12C49B44" w:rsidR="00EB46F7" w:rsidRPr="00010C75" w:rsidRDefault="00EB46F7" w:rsidP="00EB46F7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r w:rsidRPr="00010C75">
        <w:rPr>
          <w:rFonts w:ascii="Times New Roman" w:hAnsi="Times New Roman" w:cs="Times New Roman"/>
          <w:noProof/>
          <w:sz w:val="20"/>
          <w:szCs w:val="20"/>
          <w:lang w:eastAsia="en-CA"/>
        </w:rPr>
        <w:t>Supplemental Table 2.</w:t>
      </w:r>
      <w:r w:rsidRPr="00010C75">
        <w:rPr>
          <w:rFonts w:ascii="Times New Roman" w:hAnsi="Times New Roman" w:cs="Times New Roman"/>
          <w:i/>
          <w:iCs/>
          <w:noProof/>
          <w:sz w:val="20"/>
          <w:szCs w:val="20"/>
          <w:lang w:eastAsia="en-CA"/>
        </w:rPr>
        <w:t xml:space="preserve"> </w:t>
      </w:r>
      <w:r w:rsidRPr="00010C75">
        <w:rPr>
          <w:rFonts w:ascii="Times New Roman" w:hAnsi="Times New Roman" w:cs="Times New Roman"/>
          <w:noProof/>
          <w:sz w:val="20"/>
          <w:szCs w:val="20"/>
          <w:lang w:eastAsia="en-CA"/>
        </w:rPr>
        <w:t>PsychINFO search strategy and results</w:t>
      </w:r>
    </w:p>
    <w:tbl>
      <w:tblPr>
        <w:tblStyle w:val="TableGrid"/>
        <w:tblW w:w="9781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20"/>
        <w:gridCol w:w="1276"/>
      </w:tblGrid>
      <w:tr w:rsidR="00EB46F7" w14:paraId="1A76396E" w14:textId="77777777" w:rsidTr="00F42B8F">
        <w:trPr>
          <w:jc w:val="center"/>
        </w:trPr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</w:tcPr>
          <w:p w14:paraId="789947F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procedure</w:t>
            </w:r>
          </w:p>
        </w:tc>
        <w:tc>
          <w:tcPr>
            <w:tcW w:w="6520" w:type="dxa"/>
            <w:tcBorders>
              <w:top w:val="single" w:sz="12" w:space="0" w:color="auto"/>
              <w:bottom w:val="single" w:sz="6" w:space="0" w:color="auto"/>
            </w:tcBorders>
          </w:tcPr>
          <w:p w14:paraId="2B6A148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strategy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</w:tcPr>
          <w:p w14:paraId="1FA1BA56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R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esult</w:t>
            </w:r>
          </w:p>
        </w:tc>
      </w:tr>
      <w:tr w:rsidR="00EB46F7" w14:paraId="3E493034" w14:textId="77777777" w:rsidTr="00F42B8F">
        <w:trPr>
          <w:jc w:val="center"/>
        </w:trPr>
        <w:tc>
          <w:tcPr>
            <w:tcW w:w="1985" w:type="dxa"/>
            <w:tcBorders>
              <w:top w:val="single" w:sz="6" w:space="0" w:color="auto"/>
            </w:tcBorders>
          </w:tcPr>
          <w:p w14:paraId="4485EFAD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</w:t>
            </w:r>
          </w:p>
        </w:tc>
        <w:tc>
          <w:tcPr>
            <w:tcW w:w="6520" w:type="dxa"/>
            <w:tcBorders>
              <w:top w:val="single" w:sz="6" w:space="0" w:color="auto"/>
            </w:tcBorders>
          </w:tcPr>
          <w:p w14:paraId="61489AF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15A83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Abstract: </w:t>
            </w:r>
            <w:r w:rsidRPr="001E0ADD"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implicit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396DA46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15A83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3,952</w:t>
            </w:r>
          </w:p>
        </w:tc>
      </w:tr>
      <w:tr w:rsidR="00EB46F7" w14:paraId="6D99CD0E" w14:textId="77777777" w:rsidTr="00F42B8F">
        <w:trPr>
          <w:jc w:val="center"/>
        </w:trPr>
        <w:tc>
          <w:tcPr>
            <w:tcW w:w="1985" w:type="dxa"/>
          </w:tcPr>
          <w:p w14:paraId="18CB0F7D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</w:t>
            </w:r>
          </w:p>
        </w:tc>
        <w:tc>
          <w:tcPr>
            <w:tcW w:w="6520" w:type="dxa"/>
          </w:tcPr>
          <w:p w14:paraId="411DE4A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Abstract: mental OR Abstract: </w:t>
            </w:r>
            <w:proofErr w:type="spellStart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sychia</w:t>
            </w:r>
            <w:proofErr w:type="spellEnd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* OR Abstract: psycho* OR Abstract: mood disorder OR Abstract: substance use disorder OR Abstract: personality disorder OR Abstract: </w:t>
            </w:r>
            <w:proofErr w:type="spellStart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chizophren</w:t>
            </w:r>
            <w:proofErr w:type="spellEnd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 OR Abstract: depress* OR Abstract: anxiety OR Abstract: bipolar disorder</w:t>
            </w:r>
          </w:p>
        </w:tc>
        <w:tc>
          <w:tcPr>
            <w:tcW w:w="1276" w:type="dxa"/>
          </w:tcPr>
          <w:p w14:paraId="32D9EE5A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15A83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,214,832</w:t>
            </w:r>
          </w:p>
        </w:tc>
      </w:tr>
      <w:tr w:rsidR="00EB46F7" w14:paraId="467BB705" w14:textId="77777777" w:rsidTr="00F42B8F">
        <w:trPr>
          <w:jc w:val="center"/>
        </w:trPr>
        <w:tc>
          <w:tcPr>
            <w:tcW w:w="1985" w:type="dxa"/>
          </w:tcPr>
          <w:p w14:paraId="405C948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</w:t>
            </w:r>
          </w:p>
        </w:tc>
        <w:tc>
          <w:tcPr>
            <w:tcW w:w="6520" w:type="dxa"/>
          </w:tcPr>
          <w:p w14:paraId="3ABB2EC0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Abstract: stigma* OR Abstract: </w:t>
            </w:r>
            <w:proofErr w:type="spellStart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tereotyp</w:t>
            </w:r>
            <w:proofErr w:type="spellEnd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* OR Abstract: </w:t>
            </w:r>
            <w:proofErr w:type="spellStart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discriminat</w:t>
            </w:r>
            <w:proofErr w:type="spellEnd"/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 OR Abstract: prejudice OR Abstract: bias OR Abstract: attitude OR Abstract: belief</w:t>
            </w:r>
          </w:p>
        </w:tc>
        <w:tc>
          <w:tcPr>
            <w:tcW w:w="1276" w:type="dxa"/>
          </w:tcPr>
          <w:p w14:paraId="39FD539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15A83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703,900</w:t>
            </w:r>
          </w:p>
        </w:tc>
      </w:tr>
      <w:tr w:rsidR="00EB46F7" w14:paraId="78980752" w14:textId="77777777" w:rsidTr="00F42B8F">
        <w:trPr>
          <w:jc w:val="center"/>
        </w:trPr>
        <w:tc>
          <w:tcPr>
            <w:tcW w:w="1985" w:type="dxa"/>
          </w:tcPr>
          <w:p w14:paraId="1329106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</w:t>
            </w:r>
          </w:p>
        </w:tc>
        <w:tc>
          <w:tcPr>
            <w:tcW w:w="6520" w:type="dxa"/>
          </w:tcPr>
          <w:p w14:paraId="29666A14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 AND #2 AND #3</w:t>
            </w:r>
          </w:p>
        </w:tc>
        <w:tc>
          <w:tcPr>
            <w:tcW w:w="1276" w:type="dxa"/>
          </w:tcPr>
          <w:p w14:paraId="5900390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15A83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,628</w:t>
            </w:r>
          </w:p>
        </w:tc>
      </w:tr>
      <w:tr w:rsidR="00EB46F7" w14:paraId="7BC0EA38" w14:textId="77777777" w:rsidTr="00F42B8F">
        <w:trPr>
          <w:jc w:val="center"/>
        </w:trPr>
        <w:tc>
          <w:tcPr>
            <w:tcW w:w="1985" w:type="dxa"/>
          </w:tcPr>
          <w:p w14:paraId="7B5DCFD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</w:p>
        </w:tc>
        <w:tc>
          <w:tcPr>
            <w:tcW w:w="6520" w:type="dxa"/>
          </w:tcPr>
          <w:p w14:paraId="58FA8F04" w14:textId="77777777" w:rsidR="00EB46F7" w:rsidRPr="003A6715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  <w:lang w:eastAsia="zh-CN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4 Filters: </w:t>
            </w:r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eer-Reviewed Journals only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, </w:t>
            </w:r>
            <w:r w:rsidRPr="001E0ADD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Year: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1998-2025, Database: APA </w:t>
            </w:r>
            <w:proofErr w:type="spellStart"/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syc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  <w:lang w:eastAsia="zh-CN"/>
              </w:rPr>
              <w:t>Articles</w:t>
            </w:r>
            <w:proofErr w:type="spellEnd"/>
          </w:p>
        </w:tc>
        <w:tc>
          <w:tcPr>
            <w:tcW w:w="1276" w:type="dxa"/>
          </w:tcPr>
          <w:p w14:paraId="1F4D83AB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15A83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88</w:t>
            </w:r>
          </w:p>
        </w:tc>
      </w:tr>
    </w:tbl>
    <w:p w14:paraId="517FC7D2" w14:textId="300BF953" w:rsidR="00EB46F7" w:rsidRPr="00060A39" w:rsidRDefault="00EB46F7" w:rsidP="00EB46F7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bookmarkStart w:id="2" w:name="OLE_LINK736"/>
      <w:r w:rsidRPr="00060A39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t>Supplemental Table 3.</w:t>
      </w:r>
      <w:r w:rsidRPr="00060A39">
        <w:rPr>
          <w:rFonts w:ascii="Times New Roman" w:hAnsi="Times New Roman" w:cs="Times New Roman"/>
          <w:i/>
          <w:iCs/>
          <w:noProof/>
          <w:sz w:val="20"/>
          <w:szCs w:val="20"/>
          <w:lang w:eastAsia="en-CA"/>
        </w:rPr>
        <w:t xml:space="preserve"> </w:t>
      </w:r>
      <w:r w:rsidRPr="00060A39">
        <w:rPr>
          <w:rFonts w:ascii="Times New Roman" w:hAnsi="Times New Roman" w:cs="Times New Roman"/>
          <w:noProof/>
          <w:sz w:val="20"/>
          <w:szCs w:val="20"/>
          <w:lang w:eastAsia="en-CA"/>
        </w:rPr>
        <w:t>E</w:t>
      </w:r>
      <w:r w:rsidRPr="00060A39">
        <w:rPr>
          <w:rFonts w:ascii="Times New Roman" w:hAnsi="Times New Roman" w:cs="Times New Roman"/>
          <w:noProof/>
          <w:sz w:val="20"/>
          <w:szCs w:val="20"/>
          <w:lang w:eastAsia="zh-CN"/>
        </w:rPr>
        <w:t>mbase</w:t>
      </w:r>
      <w:r w:rsidRPr="00060A39">
        <w:rPr>
          <w:rFonts w:ascii="Times New Roman" w:hAnsi="Times New Roman" w:cs="Times New Roman"/>
          <w:noProof/>
          <w:sz w:val="20"/>
          <w:szCs w:val="20"/>
          <w:lang w:eastAsia="en-CA"/>
        </w:rPr>
        <w:t xml:space="preserve"> search strategy and results</w:t>
      </w:r>
    </w:p>
    <w:tbl>
      <w:tblPr>
        <w:tblStyle w:val="TableGrid"/>
        <w:tblW w:w="9781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20"/>
        <w:gridCol w:w="1276"/>
      </w:tblGrid>
      <w:tr w:rsidR="00EB46F7" w14:paraId="3B56402D" w14:textId="77777777" w:rsidTr="00F42B8F">
        <w:trPr>
          <w:jc w:val="center"/>
        </w:trPr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</w:tcPr>
          <w:bookmarkEnd w:id="2"/>
          <w:p w14:paraId="2E219B4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procedure</w:t>
            </w:r>
          </w:p>
        </w:tc>
        <w:tc>
          <w:tcPr>
            <w:tcW w:w="6520" w:type="dxa"/>
            <w:tcBorders>
              <w:top w:val="single" w:sz="12" w:space="0" w:color="auto"/>
              <w:bottom w:val="single" w:sz="6" w:space="0" w:color="auto"/>
            </w:tcBorders>
          </w:tcPr>
          <w:p w14:paraId="5A4DEFE4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strategy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</w:tcPr>
          <w:p w14:paraId="7AF8F184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R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esult</w:t>
            </w:r>
          </w:p>
        </w:tc>
      </w:tr>
      <w:tr w:rsidR="00EB46F7" w14:paraId="0A796CFC" w14:textId="77777777" w:rsidTr="00F42B8F">
        <w:trPr>
          <w:jc w:val="center"/>
        </w:trPr>
        <w:tc>
          <w:tcPr>
            <w:tcW w:w="1985" w:type="dxa"/>
            <w:tcBorders>
              <w:top w:val="single" w:sz="6" w:space="0" w:color="auto"/>
            </w:tcBorders>
          </w:tcPr>
          <w:p w14:paraId="76E8D57C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</w:t>
            </w:r>
          </w:p>
        </w:tc>
        <w:tc>
          <w:tcPr>
            <w:tcW w:w="6520" w:type="dxa"/>
            <w:tcBorders>
              <w:top w:val="single" w:sz="6" w:space="0" w:color="auto"/>
            </w:tcBorders>
          </w:tcPr>
          <w:p w14:paraId="5D52FFC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proofErr w:type="spellStart"/>
            <w:proofErr w:type="gram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implicit:ab</w:t>
            </w:r>
            <w:proofErr w:type="gram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,ti</w:t>
            </w:r>
            <w:proofErr w:type="spellEnd"/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542AD6A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E5508C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4,399</w:t>
            </w:r>
          </w:p>
        </w:tc>
      </w:tr>
      <w:tr w:rsidR="00EB46F7" w14:paraId="4058EDED" w14:textId="77777777" w:rsidTr="00F42B8F">
        <w:trPr>
          <w:jc w:val="center"/>
        </w:trPr>
        <w:tc>
          <w:tcPr>
            <w:tcW w:w="1985" w:type="dxa"/>
          </w:tcPr>
          <w:p w14:paraId="6F56A86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</w:t>
            </w:r>
          </w:p>
        </w:tc>
        <w:tc>
          <w:tcPr>
            <w:tcW w:w="6520" w:type="dxa"/>
          </w:tcPr>
          <w:p w14:paraId="6A869137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proofErr w:type="spellStart"/>
            <w:proofErr w:type="gram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mental:ab</w:t>
            </w:r>
            <w:proofErr w:type="gram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sychia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psycho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'mood disorder'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'substance use disorder'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'personality disorder'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chizophren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depress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nxiety: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'bipolar disorder'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</w:p>
        </w:tc>
        <w:tc>
          <w:tcPr>
            <w:tcW w:w="1276" w:type="dxa"/>
          </w:tcPr>
          <w:p w14:paraId="477DCE1C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E5508C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,603,485</w:t>
            </w:r>
          </w:p>
        </w:tc>
      </w:tr>
      <w:tr w:rsidR="00EB46F7" w14:paraId="1399CBD2" w14:textId="77777777" w:rsidTr="00F42B8F">
        <w:trPr>
          <w:jc w:val="center"/>
        </w:trPr>
        <w:tc>
          <w:tcPr>
            <w:tcW w:w="1985" w:type="dxa"/>
          </w:tcPr>
          <w:p w14:paraId="2EAC6A3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</w:t>
            </w:r>
          </w:p>
        </w:tc>
        <w:tc>
          <w:tcPr>
            <w:tcW w:w="6520" w:type="dxa"/>
          </w:tcPr>
          <w:p w14:paraId="2772FCD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tigma</w:t>
            </w:r>
            <w:proofErr w:type="gram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</w:t>
            </w:r>
            <w:proofErr w:type="gram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tereotyp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discriminat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: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rejudice: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bias: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ttitude:ab,ti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OR 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belief:ab,ti</w:t>
            </w:r>
            <w:proofErr w:type="spellEnd"/>
          </w:p>
        </w:tc>
        <w:tc>
          <w:tcPr>
            <w:tcW w:w="1276" w:type="dxa"/>
          </w:tcPr>
          <w:p w14:paraId="015ACDE7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E5508C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954,675</w:t>
            </w:r>
          </w:p>
        </w:tc>
      </w:tr>
      <w:tr w:rsidR="00EB46F7" w14:paraId="1599A87F" w14:textId="77777777" w:rsidTr="00F42B8F">
        <w:trPr>
          <w:jc w:val="center"/>
        </w:trPr>
        <w:tc>
          <w:tcPr>
            <w:tcW w:w="1985" w:type="dxa"/>
          </w:tcPr>
          <w:p w14:paraId="0E2CF3E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</w:t>
            </w:r>
          </w:p>
        </w:tc>
        <w:tc>
          <w:tcPr>
            <w:tcW w:w="6520" w:type="dxa"/>
          </w:tcPr>
          <w:p w14:paraId="6D95EE9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 AND #2 AND #3</w:t>
            </w:r>
          </w:p>
        </w:tc>
        <w:tc>
          <w:tcPr>
            <w:tcW w:w="1276" w:type="dxa"/>
          </w:tcPr>
          <w:p w14:paraId="2BEF479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E5508C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,693</w:t>
            </w:r>
          </w:p>
        </w:tc>
      </w:tr>
      <w:tr w:rsidR="00EB46F7" w14:paraId="426CCF04" w14:textId="77777777" w:rsidTr="00F42B8F">
        <w:trPr>
          <w:jc w:val="center"/>
        </w:trPr>
        <w:tc>
          <w:tcPr>
            <w:tcW w:w="1985" w:type="dxa"/>
          </w:tcPr>
          <w:p w14:paraId="42E1DEA9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</w:p>
        </w:tc>
        <w:tc>
          <w:tcPr>
            <w:tcW w:w="6520" w:type="dxa"/>
          </w:tcPr>
          <w:p w14:paraId="6E27E10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#4 AND 'human'/de AND [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english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]/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lim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AND [1998-202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]/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y</w:t>
            </w:r>
            <w:proofErr w:type="spellEnd"/>
          </w:p>
        </w:tc>
        <w:tc>
          <w:tcPr>
            <w:tcW w:w="1276" w:type="dxa"/>
          </w:tcPr>
          <w:p w14:paraId="0AF05EAD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E5508C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,543</w:t>
            </w:r>
          </w:p>
        </w:tc>
      </w:tr>
    </w:tbl>
    <w:p w14:paraId="5D4C18FF" w14:textId="4A507A00" w:rsidR="00EB46F7" w:rsidRDefault="00EB46F7" w:rsidP="0041342D">
      <w:pPr>
        <w:spacing w:line="36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24E420E3" w14:textId="3015E566" w:rsidR="00EB46F7" w:rsidRPr="005D04FB" w:rsidRDefault="00EB46F7" w:rsidP="00EB46F7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r w:rsidRPr="005D04FB">
        <w:rPr>
          <w:rFonts w:ascii="Times New Roman" w:hAnsi="Times New Roman" w:cs="Times New Roman"/>
          <w:noProof/>
          <w:sz w:val="20"/>
          <w:szCs w:val="20"/>
          <w:lang w:eastAsia="en-CA"/>
        </w:rPr>
        <w:t>Supplemental Table 4.</w:t>
      </w:r>
      <w:r w:rsidRPr="005D04FB">
        <w:rPr>
          <w:rFonts w:ascii="Times New Roman" w:hAnsi="Times New Roman" w:cs="Times New Roman"/>
          <w:i/>
          <w:iCs/>
          <w:noProof/>
          <w:sz w:val="20"/>
          <w:szCs w:val="20"/>
          <w:lang w:eastAsia="en-CA"/>
        </w:rPr>
        <w:t xml:space="preserve"> </w:t>
      </w:r>
      <w:r w:rsidRPr="005D04FB">
        <w:rPr>
          <w:rFonts w:ascii="Times New Roman" w:hAnsi="Times New Roman" w:cs="Times New Roman"/>
          <w:noProof/>
          <w:sz w:val="20"/>
          <w:szCs w:val="20"/>
          <w:lang w:eastAsia="en-CA"/>
        </w:rPr>
        <w:t>Web of Science search strategy and results</w:t>
      </w:r>
    </w:p>
    <w:tbl>
      <w:tblPr>
        <w:tblStyle w:val="TableGrid"/>
        <w:tblW w:w="9781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20"/>
        <w:gridCol w:w="1276"/>
      </w:tblGrid>
      <w:tr w:rsidR="00EB46F7" w14:paraId="2B959213" w14:textId="77777777" w:rsidTr="00F42B8F">
        <w:trPr>
          <w:jc w:val="center"/>
        </w:trPr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</w:tcPr>
          <w:p w14:paraId="5ECE7217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procedure</w:t>
            </w:r>
          </w:p>
        </w:tc>
        <w:tc>
          <w:tcPr>
            <w:tcW w:w="6520" w:type="dxa"/>
            <w:tcBorders>
              <w:top w:val="single" w:sz="12" w:space="0" w:color="auto"/>
              <w:bottom w:val="single" w:sz="6" w:space="0" w:color="auto"/>
            </w:tcBorders>
          </w:tcPr>
          <w:p w14:paraId="30FBBD17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strategy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</w:tcPr>
          <w:p w14:paraId="4491E1F0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R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esult</w:t>
            </w:r>
          </w:p>
        </w:tc>
      </w:tr>
      <w:tr w:rsidR="00EB46F7" w14:paraId="33DF8157" w14:textId="77777777" w:rsidTr="00F42B8F">
        <w:trPr>
          <w:jc w:val="center"/>
        </w:trPr>
        <w:tc>
          <w:tcPr>
            <w:tcW w:w="1985" w:type="dxa"/>
            <w:tcBorders>
              <w:top w:val="single" w:sz="6" w:space="0" w:color="auto"/>
            </w:tcBorders>
          </w:tcPr>
          <w:p w14:paraId="2411AD3C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</w:t>
            </w:r>
          </w:p>
        </w:tc>
        <w:tc>
          <w:tcPr>
            <w:tcW w:w="6520" w:type="dxa"/>
            <w:tcBorders>
              <w:top w:val="single" w:sz="6" w:space="0" w:color="auto"/>
            </w:tcBorders>
          </w:tcPr>
          <w:p w14:paraId="552F9177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=(implicit)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1CEC64B0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70E26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86,151</w:t>
            </w:r>
          </w:p>
        </w:tc>
      </w:tr>
      <w:tr w:rsidR="00EB46F7" w14:paraId="63F677E8" w14:textId="77777777" w:rsidTr="00F42B8F">
        <w:trPr>
          <w:jc w:val="center"/>
        </w:trPr>
        <w:tc>
          <w:tcPr>
            <w:tcW w:w="1985" w:type="dxa"/>
          </w:tcPr>
          <w:p w14:paraId="2071B26F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</w:t>
            </w:r>
          </w:p>
        </w:tc>
        <w:tc>
          <w:tcPr>
            <w:tcW w:w="6520" w:type="dxa"/>
          </w:tcPr>
          <w:p w14:paraId="44D71F4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(((((((((AB=(mental)) OR AB=(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sychia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)) OR AB=(psycho*)) OR AB</w:t>
            </w:r>
            <w:proofErr w:type="gram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=(</w:t>
            </w:r>
            <w:proofErr w:type="gram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mood disorder)) OR AB=(substance use disorder)) OR AB=(personality disorder)) OR AB=(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chizophren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)) OR AB=(depress*)) OR AB=(anxiety)) OR AB=(bipolar disorder)</w:t>
            </w:r>
          </w:p>
        </w:tc>
        <w:tc>
          <w:tcPr>
            <w:tcW w:w="1276" w:type="dxa"/>
          </w:tcPr>
          <w:p w14:paraId="0BD776D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70E26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,016,771</w:t>
            </w:r>
          </w:p>
        </w:tc>
      </w:tr>
      <w:tr w:rsidR="00EB46F7" w14:paraId="4434DF9A" w14:textId="77777777" w:rsidTr="00F42B8F">
        <w:trPr>
          <w:jc w:val="center"/>
        </w:trPr>
        <w:tc>
          <w:tcPr>
            <w:tcW w:w="1985" w:type="dxa"/>
          </w:tcPr>
          <w:p w14:paraId="0162F7C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</w:t>
            </w:r>
          </w:p>
        </w:tc>
        <w:tc>
          <w:tcPr>
            <w:tcW w:w="6520" w:type="dxa"/>
          </w:tcPr>
          <w:p w14:paraId="4CC7F70A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((((((AB=(stigma*)) OR AB=(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tereotyp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)) OR AB=(</w:t>
            </w:r>
            <w:proofErr w:type="spell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discriminat</w:t>
            </w:r>
            <w:proofErr w:type="spell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*)) OR AB=(prejudice)) OR AB=(bias)) OR AB=(attitude)) OR AB=(belief)</w:t>
            </w:r>
          </w:p>
        </w:tc>
        <w:tc>
          <w:tcPr>
            <w:tcW w:w="1276" w:type="dxa"/>
          </w:tcPr>
          <w:p w14:paraId="2E5D167F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70E26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,715,812</w:t>
            </w:r>
          </w:p>
        </w:tc>
      </w:tr>
      <w:tr w:rsidR="00EB46F7" w14:paraId="60B88AF4" w14:textId="77777777" w:rsidTr="00F42B8F">
        <w:trPr>
          <w:jc w:val="center"/>
        </w:trPr>
        <w:tc>
          <w:tcPr>
            <w:tcW w:w="1985" w:type="dxa"/>
          </w:tcPr>
          <w:p w14:paraId="3B72EC24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</w:t>
            </w:r>
          </w:p>
        </w:tc>
        <w:tc>
          <w:tcPr>
            <w:tcW w:w="6520" w:type="dxa"/>
          </w:tcPr>
          <w:p w14:paraId="42D9E8B6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 AND #2 AND #3</w:t>
            </w:r>
          </w:p>
        </w:tc>
        <w:tc>
          <w:tcPr>
            <w:tcW w:w="1276" w:type="dxa"/>
          </w:tcPr>
          <w:p w14:paraId="3CC15A78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70E26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,797</w:t>
            </w:r>
          </w:p>
        </w:tc>
      </w:tr>
      <w:tr w:rsidR="00EB46F7" w14:paraId="1A6013BD" w14:textId="77777777" w:rsidTr="00F42B8F">
        <w:trPr>
          <w:jc w:val="center"/>
        </w:trPr>
        <w:tc>
          <w:tcPr>
            <w:tcW w:w="1985" w:type="dxa"/>
          </w:tcPr>
          <w:p w14:paraId="22B798EB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</w:p>
        </w:tc>
        <w:tc>
          <w:tcPr>
            <w:tcW w:w="6520" w:type="dxa"/>
          </w:tcPr>
          <w:p w14:paraId="787246E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#4 AND PY</w:t>
            </w:r>
            <w:proofErr w:type="gramStart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=(</w:t>
            </w:r>
            <w:proofErr w:type="gramEnd"/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998-202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  <w:r w:rsidRPr="003A6715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) AND English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(Languages)</w:t>
            </w:r>
          </w:p>
        </w:tc>
        <w:tc>
          <w:tcPr>
            <w:tcW w:w="1276" w:type="dxa"/>
          </w:tcPr>
          <w:p w14:paraId="5316524C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570E26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,025</w:t>
            </w:r>
          </w:p>
        </w:tc>
      </w:tr>
    </w:tbl>
    <w:p w14:paraId="2AA9ACA2" w14:textId="3D1058B5" w:rsidR="00EB46F7" w:rsidRDefault="00EB46F7" w:rsidP="0041342D">
      <w:pPr>
        <w:spacing w:line="36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63CCF6DE" w14:textId="77777777" w:rsidR="00EB46F7" w:rsidRDefault="00EB46F7">
      <w:pPr>
        <w:spacing w:after="0" w:line="24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r>
        <w:rPr>
          <w:rFonts w:ascii="Times New Roman" w:hAnsi="Times New Roman" w:cs="Times New Roman"/>
          <w:noProof/>
          <w:sz w:val="20"/>
          <w:szCs w:val="20"/>
          <w:lang w:eastAsia="en-CA"/>
        </w:rPr>
        <w:br w:type="page"/>
      </w:r>
    </w:p>
    <w:p w14:paraId="01279E25" w14:textId="530E39D1" w:rsidR="00EB46F7" w:rsidRPr="00E40D62" w:rsidRDefault="00EB46F7" w:rsidP="00EB46F7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r w:rsidRPr="00E40D62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t>Supplemental Table 5. Cochrane Library search strategy and results</w:t>
      </w:r>
    </w:p>
    <w:tbl>
      <w:tblPr>
        <w:tblStyle w:val="TableGrid"/>
        <w:tblW w:w="9781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20"/>
        <w:gridCol w:w="1276"/>
      </w:tblGrid>
      <w:tr w:rsidR="00EB46F7" w14:paraId="2AD291DC" w14:textId="77777777" w:rsidTr="00F42B8F">
        <w:trPr>
          <w:jc w:val="center"/>
        </w:trPr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</w:tcPr>
          <w:p w14:paraId="67EA90C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procedure</w:t>
            </w:r>
          </w:p>
        </w:tc>
        <w:tc>
          <w:tcPr>
            <w:tcW w:w="6520" w:type="dxa"/>
            <w:tcBorders>
              <w:top w:val="single" w:sz="12" w:space="0" w:color="auto"/>
              <w:bottom w:val="single" w:sz="6" w:space="0" w:color="auto"/>
            </w:tcBorders>
          </w:tcPr>
          <w:p w14:paraId="2CC05FD6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Retrieval strategy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</w:tcPr>
          <w:p w14:paraId="6B294F4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R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esult</w:t>
            </w:r>
          </w:p>
        </w:tc>
      </w:tr>
      <w:tr w:rsidR="00EB46F7" w14:paraId="473F41CC" w14:textId="77777777" w:rsidTr="00F42B8F">
        <w:trPr>
          <w:jc w:val="center"/>
        </w:trPr>
        <w:tc>
          <w:tcPr>
            <w:tcW w:w="1985" w:type="dxa"/>
            <w:tcBorders>
              <w:top w:val="single" w:sz="6" w:space="0" w:color="auto"/>
            </w:tcBorders>
          </w:tcPr>
          <w:p w14:paraId="6B327A90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</w:t>
            </w:r>
          </w:p>
        </w:tc>
        <w:tc>
          <w:tcPr>
            <w:tcW w:w="6520" w:type="dxa"/>
            <w:tcBorders>
              <w:top w:val="single" w:sz="6" w:space="0" w:color="auto"/>
            </w:tcBorders>
          </w:tcPr>
          <w:p w14:paraId="0A94D7C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(implicit):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ti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, ab, kw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vAlign w:val="center"/>
          </w:tcPr>
          <w:p w14:paraId="0B25E14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,133</w:t>
            </w:r>
          </w:p>
        </w:tc>
      </w:tr>
      <w:tr w:rsidR="00EB46F7" w14:paraId="7C117285" w14:textId="77777777" w:rsidTr="00F42B8F">
        <w:trPr>
          <w:jc w:val="center"/>
        </w:trPr>
        <w:tc>
          <w:tcPr>
            <w:tcW w:w="1985" w:type="dxa"/>
          </w:tcPr>
          <w:p w14:paraId="60CBF803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2</w:t>
            </w:r>
          </w:p>
        </w:tc>
        <w:tc>
          <w:tcPr>
            <w:tcW w:w="6520" w:type="dxa"/>
          </w:tcPr>
          <w:p w14:paraId="0BF6812E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(mental OR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psychia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* OR psycho* OR mood disorder OR substance use disorder OR personality disorder OR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chizophren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* OR depress* OR anxiety OR bipolar disorder):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ti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, ab, kw</w:t>
            </w:r>
          </w:p>
        </w:tc>
        <w:tc>
          <w:tcPr>
            <w:tcW w:w="1276" w:type="dxa"/>
          </w:tcPr>
          <w:p w14:paraId="0AC67F6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58,038</w:t>
            </w:r>
          </w:p>
        </w:tc>
      </w:tr>
      <w:tr w:rsidR="00EB46F7" w14:paraId="505FA79C" w14:textId="77777777" w:rsidTr="00F42B8F">
        <w:trPr>
          <w:jc w:val="center"/>
        </w:trPr>
        <w:tc>
          <w:tcPr>
            <w:tcW w:w="1985" w:type="dxa"/>
            <w:tcBorders>
              <w:bottom w:val="nil"/>
            </w:tcBorders>
          </w:tcPr>
          <w:p w14:paraId="446340B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3</w:t>
            </w:r>
          </w:p>
        </w:tc>
        <w:tc>
          <w:tcPr>
            <w:tcW w:w="6520" w:type="dxa"/>
            <w:tcBorders>
              <w:bottom w:val="nil"/>
            </w:tcBorders>
          </w:tcPr>
          <w:p w14:paraId="2EB5A13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(stigma* OR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stereotyp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* OR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discriminat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* OR prejudice OR bias OR attitude OR belief): </w:t>
            </w:r>
            <w:proofErr w:type="spell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ti</w:t>
            </w:r>
            <w:proofErr w:type="spellEnd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, </w:t>
            </w:r>
            <w:proofErr w:type="spellStart"/>
            <w:proofErr w:type="gramStart"/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ab,kw</w:t>
            </w:r>
            <w:proofErr w:type="spellEnd"/>
            <w:proofErr w:type="gramEnd"/>
          </w:p>
        </w:tc>
        <w:tc>
          <w:tcPr>
            <w:tcW w:w="1276" w:type="dxa"/>
            <w:tcBorders>
              <w:bottom w:val="nil"/>
            </w:tcBorders>
          </w:tcPr>
          <w:p w14:paraId="08F594F1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66,392</w:t>
            </w:r>
          </w:p>
        </w:tc>
      </w:tr>
      <w:tr w:rsidR="00EB46F7" w14:paraId="6B83796C" w14:textId="77777777" w:rsidTr="00F42B8F">
        <w:trPr>
          <w:jc w:val="center"/>
        </w:trPr>
        <w:tc>
          <w:tcPr>
            <w:tcW w:w="1985" w:type="dxa"/>
            <w:tcBorders>
              <w:top w:val="nil"/>
              <w:bottom w:val="single" w:sz="12" w:space="0" w:color="auto"/>
            </w:tcBorders>
          </w:tcPr>
          <w:p w14:paraId="00ADDF25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</w:t>
            </w:r>
          </w:p>
        </w:tc>
        <w:tc>
          <w:tcPr>
            <w:tcW w:w="6520" w:type="dxa"/>
            <w:tcBorders>
              <w:top w:val="nil"/>
              <w:bottom w:val="single" w:sz="12" w:space="0" w:color="auto"/>
            </w:tcBorders>
          </w:tcPr>
          <w:p w14:paraId="29564F42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 w:hint="eastAsia"/>
                <w:color w:val="000000" w:themeColor="text1"/>
                <w:szCs w:val="21"/>
              </w:rPr>
              <w:t>#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1 AND #2 AND #3</w:t>
            </w:r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 xml:space="preserve"> with Publication Year from 1998 to 202</w:t>
            </w: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5</w:t>
            </w:r>
            <w:r w:rsidRPr="00AD151A"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, in Trials</w:t>
            </w:r>
          </w:p>
        </w:tc>
        <w:tc>
          <w:tcPr>
            <w:tcW w:w="1276" w:type="dxa"/>
            <w:tcBorders>
              <w:top w:val="nil"/>
              <w:bottom w:val="single" w:sz="12" w:space="0" w:color="auto"/>
            </w:tcBorders>
          </w:tcPr>
          <w:p w14:paraId="6F2B4F06" w14:textId="77777777" w:rsidR="00EB46F7" w:rsidRDefault="00EB46F7" w:rsidP="00F42B8F">
            <w:pPr>
              <w:pStyle w:val="ListParagraph"/>
              <w:spacing w:after="0" w:line="360" w:lineRule="auto"/>
              <w:ind w:firstLineChars="0" w:firstLine="0"/>
              <w:jc w:val="center"/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 (正文 CS 字体)"/>
                <w:color w:val="000000" w:themeColor="text1"/>
                <w:szCs w:val="21"/>
              </w:rPr>
              <w:t>498</w:t>
            </w:r>
          </w:p>
        </w:tc>
      </w:tr>
    </w:tbl>
    <w:p w14:paraId="1F6D3ED6" w14:textId="578AC154" w:rsidR="00EB46F7" w:rsidRDefault="00EB46F7" w:rsidP="00EB46F7">
      <w:pPr>
        <w:spacing w:after="0" w:line="24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19932BA9" w14:textId="77777777" w:rsidR="00B63336" w:rsidRDefault="00B63336" w:rsidP="00EB46F7">
      <w:pPr>
        <w:spacing w:after="0" w:line="24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6E33C1EA" w14:textId="77777777" w:rsidR="00B63336" w:rsidRDefault="00B63336" w:rsidP="00EB46F7">
      <w:pPr>
        <w:spacing w:after="0" w:line="24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4307E234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lang w:eastAsia="zh-CN"/>
        </w:rPr>
      </w:pPr>
      <w:r>
        <w:rPr>
          <w:rFonts w:ascii="Times New Roman" w:hAnsi="Times New Roman" w:cs="Times New Roman" w:hint="eastAsia"/>
          <w:noProof/>
          <w:sz w:val="20"/>
          <w:szCs w:val="20"/>
          <w:lang w:eastAsia="zh-CN"/>
        </w:rPr>
        <w:drawing>
          <wp:inline distT="0" distB="0" distL="0" distR="0" wp14:anchorId="7A95EC46" wp14:editId="649627E9">
            <wp:extent cx="5349287" cy="411884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8" r="1628" b="4319"/>
                    <a:stretch/>
                  </pic:blipFill>
                  <pic:spPr bwMode="auto">
                    <a:xfrm>
                      <a:off x="0" y="0"/>
                      <a:ext cx="5367004" cy="41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746D9">
        <w:rPr>
          <w:rFonts w:ascii="Times New Roman" w:hAnsi="Times New Roman" w:cs="Times New Roman"/>
          <w:sz w:val="20"/>
          <w:szCs w:val="20"/>
          <w:lang w:eastAsia="en-CA"/>
        </w:rPr>
        <w:t>Supplemental Figure 1. F</w:t>
      </w:r>
      <w:r w:rsidRPr="008746D9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General population)</w:t>
      </w:r>
    </w:p>
    <w:p w14:paraId="207DC301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zh-CN"/>
        </w:rPr>
      </w:pPr>
      <w:r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6F85FC38" wp14:editId="0229E3BD">
            <wp:extent cx="5375723" cy="5243639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3" t="2748" r="1820" b="3670"/>
                    <a:stretch/>
                  </pic:blipFill>
                  <pic:spPr bwMode="auto">
                    <a:xfrm>
                      <a:off x="0" y="0"/>
                      <a:ext cx="5399680" cy="52670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C0DDF">
        <w:rPr>
          <w:rFonts w:ascii="Times New Roman" w:hAnsi="Times New Roman" w:cs="Times New Roman"/>
          <w:sz w:val="20"/>
          <w:szCs w:val="20"/>
          <w:lang w:eastAsia="en-CA"/>
        </w:rPr>
        <w:t xml:space="preserve"> </w:t>
      </w:r>
      <w:r w:rsidRPr="00B00938">
        <w:rPr>
          <w:rFonts w:ascii="Times New Roman" w:hAnsi="Times New Roman" w:cs="Times New Roman"/>
          <w:sz w:val="20"/>
          <w:szCs w:val="20"/>
          <w:lang w:eastAsia="en-CA"/>
        </w:rPr>
        <w:t>Supplemental Figure 2. F</w:t>
      </w:r>
      <w:r w:rsidRPr="00B00938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Student)</w:t>
      </w:r>
      <w:r w:rsidRPr="001C4404">
        <w:rPr>
          <w:rFonts w:ascii="Times New Roman" w:hAnsi="Times New Roman" w:cs="Times New Roman" w:hint="eastAsia"/>
          <w:noProof/>
          <w:sz w:val="20"/>
          <w:szCs w:val="20"/>
          <w:lang w:eastAsia="zh-CN"/>
        </w:rPr>
        <w:t xml:space="preserve"> </w:t>
      </w:r>
      <w:r w:rsidRPr="00034D9E">
        <w:rPr>
          <w:rFonts w:ascii="Times New Roman" w:hAnsi="Times New Roman" w:cs="Times New Roman" w:hint="eastAsia"/>
          <w:noProof/>
          <w:sz w:val="20"/>
          <w:szCs w:val="20"/>
          <w:lang w:eastAsia="zh-CN"/>
        </w:rPr>
        <w:lastRenderedPageBreak/>
        <w:drawing>
          <wp:inline distT="0" distB="0" distL="0" distR="0" wp14:anchorId="1C1272A6" wp14:editId="0AC50B80">
            <wp:extent cx="5063677" cy="4684588"/>
            <wp:effectExtent l="0" t="0" r="381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2" t="3099" r="1434" b="2692"/>
                    <a:stretch/>
                  </pic:blipFill>
                  <pic:spPr bwMode="auto">
                    <a:xfrm>
                      <a:off x="0" y="0"/>
                      <a:ext cx="5065143" cy="4685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C4404">
        <w:rPr>
          <w:rFonts w:ascii="Times New Roman" w:hAnsi="Times New Roman" w:cs="Times New Roman"/>
          <w:sz w:val="20"/>
          <w:szCs w:val="20"/>
          <w:lang w:eastAsia="en-CA"/>
        </w:rPr>
        <w:t xml:space="preserve"> </w:t>
      </w:r>
      <w:r w:rsidRPr="00034D9E">
        <w:rPr>
          <w:rFonts w:ascii="Times New Roman" w:hAnsi="Times New Roman" w:cs="Times New Roman"/>
          <w:sz w:val="20"/>
          <w:szCs w:val="20"/>
          <w:lang w:eastAsia="en-CA"/>
        </w:rPr>
        <w:t>Supplemental Figure 3. F</w:t>
      </w:r>
      <w:r w:rsidRPr="00034D9E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Healthcare provider)</w:t>
      </w:r>
      <w:r w:rsidRPr="001C4404">
        <w:rPr>
          <w:rFonts w:ascii="Times New Roman" w:hAnsi="Times New Roman" w:cs="Times New Roman"/>
          <w:noProof/>
          <w:sz w:val="20"/>
          <w:szCs w:val="20"/>
          <w:lang w:eastAsia="zh-CN"/>
        </w:rPr>
        <w:t xml:space="preserve"> </w:t>
      </w:r>
    </w:p>
    <w:p w14:paraId="13AEB63D" w14:textId="77777777" w:rsidR="00B63336" w:rsidRDefault="00B63336" w:rsidP="00B63336">
      <w:pPr>
        <w:spacing w:after="0" w:line="240" w:lineRule="auto"/>
        <w:rPr>
          <w:rFonts w:ascii="Times New Roman" w:hAnsi="Times New Roman" w:cs="Times New Roman"/>
          <w:noProof/>
          <w:sz w:val="20"/>
          <w:szCs w:val="20"/>
          <w:lang w:eastAsia="zh-CN"/>
        </w:rPr>
      </w:pPr>
      <w:r>
        <w:rPr>
          <w:rFonts w:ascii="Times New Roman" w:hAnsi="Times New Roman" w:cs="Times New Roman"/>
          <w:noProof/>
          <w:sz w:val="20"/>
          <w:szCs w:val="20"/>
          <w:lang w:eastAsia="zh-CN"/>
        </w:rPr>
        <w:br w:type="page"/>
      </w:r>
    </w:p>
    <w:p w14:paraId="3091F078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noProof/>
          <w:sz w:val="20"/>
          <w:szCs w:val="20"/>
          <w:lang w:eastAsia="en-CA"/>
        </w:rPr>
      </w:pPr>
      <w:r w:rsidRPr="00034D9E">
        <w:rPr>
          <w:rFonts w:ascii="Times New Roman" w:hAnsi="Times New Roman" w:cs="Times New Roman"/>
          <w:noProof/>
          <w:sz w:val="20"/>
          <w:szCs w:val="20"/>
          <w:lang w:eastAsia="zh-CN"/>
        </w:rPr>
        <w:lastRenderedPageBreak/>
        <w:drawing>
          <wp:inline distT="0" distB="0" distL="0" distR="0" wp14:anchorId="4456D2AA" wp14:editId="51DCA131">
            <wp:extent cx="5274310" cy="370014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34D9E">
        <w:rPr>
          <w:rFonts w:ascii="Times New Roman" w:hAnsi="Times New Roman" w:cs="Times New Roman"/>
          <w:sz w:val="20"/>
          <w:szCs w:val="20"/>
          <w:lang w:eastAsia="en-CA"/>
        </w:rPr>
        <w:t>Supplemental Figure 4. F</w:t>
      </w:r>
      <w:r w:rsidRPr="00034D9E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</w:t>
      </w:r>
      <w:r w:rsidRPr="00034D9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People with mental illness</w:t>
      </w:r>
      <w:r w:rsidRPr="00034D9E">
        <w:rPr>
          <w:rFonts w:ascii="Times New Roman" w:hAnsi="Times New Roman" w:cs="Times New Roman"/>
          <w:sz w:val="20"/>
          <w:szCs w:val="20"/>
          <w:lang w:eastAsia="zh-CN"/>
        </w:rPr>
        <w:t>)</w:t>
      </w:r>
      <w:r w:rsidRPr="001C4404">
        <w:rPr>
          <w:rFonts w:ascii="Times New Roman" w:hAnsi="Times New Roman" w:cs="Times New Roman"/>
          <w:noProof/>
          <w:sz w:val="20"/>
          <w:szCs w:val="20"/>
          <w:lang w:eastAsia="en-CA"/>
        </w:rPr>
        <w:t xml:space="preserve"> </w:t>
      </w:r>
    </w:p>
    <w:p w14:paraId="69C2E8CF" w14:textId="77777777" w:rsidR="00B63336" w:rsidRDefault="00B63336" w:rsidP="00B6333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20FF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1820C20D" wp14:editId="3BC119C1">
            <wp:extent cx="5995871" cy="7421526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clrChange>
                        <a:clrFrom>
                          <a:srgbClr val="E8F2F4"/>
                        </a:clrFrom>
                        <a:clrTo>
                          <a:srgbClr val="E8F2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7"/>
                    <a:stretch/>
                  </pic:blipFill>
                  <pic:spPr bwMode="auto">
                    <a:xfrm>
                      <a:off x="0" y="0"/>
                      <a:ext cx="6010996" cy="7440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A3665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lang w:eastAsia="en-CA"/>
        </w:rPr>
      </w:pPr>
      <w:r w:rsidRPr="006E20FF">
        <w:rPr>
          <w:rFonts w:ascii="Times New Roman" w:hAnsi="Times New Roman" w:cs="Times New Roman"/>
          <w:sz w:val="20"/>
          <w:szCs w:val="20"/>
          <w:lang w:eastAsia="en-CA"/>
        </w:rPr>
        <w:t>Supplemental Figure 5. F</w:t>
      </w:r>
      <w:r w:rsidRPr="006E20FF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</w:t>
      </w:r>
      <w:r w:rsidRPr="006E20FF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IAT)</w:t>
      </w:r>
    </w:p>
    <w:p w14:paraId="06B5C1CC" w14:textId="77777777" w:rsidR="00B63336" w:rsidRDefault="00B63336" w:rsidP="00B63336">
      <w:pPr>
        <w:spacing w:after="0" w:line="240" w:lineRule="auto"/>
        <w:rPr>
          <w:rFonts w:ascii="Times New Roman" w:hAnsi="Times New Roman" w:cs="Times New Roman"/>
          <w:sz w:val="20"/>
          <w:szCs w:val="20"/>
          <w:lang w:eastAsia="en-CA"/>
        </w:rPr>
      </w:pPr>
      <w:r>
        <w:rPr>
          <w:rFonts w:ascii="Times New Roman" w:hAnsi="Times New Roman" w:cs="Times New Roman"/>
          <w:sz w:val="20"/>
          <w:szCs w:val="20"/>
          <w:lang w:eastAsia="en-CA"/>
        </w:rPr>
        <w:br w:type="page"/>
      </w:r>
    </w:p>
    <w:p w14:paraId="05D86164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lang w:eastAsia="en-CA"/>
        </w:rPr>
      </w:pPr>
      <w:r w:rsidRPr="00AC522F">
        <w:rPr>
          <w:rFonts w:ascii="Times New Roman" w:hAnsi="Times New Roman" w:cs="Times New Roman"/>
          <w:noProof/>
          <w:color w:val="000000" w:themeColor="text1"/>
          <w:sz w:val="21"/>
          <w:szCs w:val="21"/>
          <w:lang w:eastAsia="zh-CN"/>
        </w:rPr>
        <w:lastRenderedPageBreak/>
        <w:drawing>
          <wp:inline distT="0" distB="0" distL="0" distR="0" wp14:anchorId="7A05E151" wp14:editId="4EA1E952">
            <wp:extent cx="5205050" cy="47244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3">
                      <a:clrChange>
                        <a:clrFrom>
                          <a:srgbClr val="E8F2F4"/>
                        </a:clrFrom>
                        <a:clrTo>
                          <a:srgbClr val="E8F2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9294" cy="4755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CE83B" w14:textId="77777777" w:rsidR="00B63336" w:rsidRDefault="00B63336" w:rsidP="00B6333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AC522F">
        <w:rPr>
          <w:rFonts w:ascii="Times New Roman" w:hAnsi="Times New Roman" w:cs="Times New Roman"/>
          <w:sz w:val="20"/>
          <w:szCs w:val="20"/>
          <w:lang w:eastAsia="en-CA"/>
        </w:rPr>
        <w:t>Supplemental Figure 6. F</w:t>
      </w:r>
      <w:r w:rsidRPr="00AC522F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B</w:t>
      </w:r>
      <w:r w:rsidRPr="00AC522F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IAT)</w:t>
      </w:r>
    </w:p>
    <w:p w14:paraId="45061466" w14:textId="77777777" w:rsidR="00B63336" w:rsidRDefault="00B63336" w:rsidP="00B63336">
      <w:pPr>
        <w:spacing w:after="0" w:line="24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br w:type="page"/>
      </w:r>
    </w:p>
    <w:p w14:paraId="1549554A" w14:textId="77777777" w:rsidR="00B63336" w:rsidRDefault="00B63336" w:rsidP="00B6333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CC397B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3480C33C" wp14:editId="4ACEA379">
            <wp:extent cx="5254627" cy="4310743"/>
            <wp:effectExtent l="0" t="0" r="317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4">
                      <a:clrChange>
                        <a:clrFrom>
                          <a:srgbClr val="E8F2F4"/>
                        </a:clrFrom>
                        <a:clrTo>
                          <a:srgbClr val="E8F2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393" cy="433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AF41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highlight w:val="yellow"/>
          <w:lang w:eastAsia="en-CA"/>
        </w:rPr>
      </w:pPr>
      <w:r w:rsidRPr="00CC397B">
        <w:rPr>
          <w:rFonts w:ascii="Times New Roman" w:hAnsi="Times New Roman" w:cs="Times New Roman"/>
          <w:sz w:val="20"/>
          <w:szCs w:val="20"/>
          <w:lang w:eastAsia="en-CA"/>
        </w:rPr>
        <w:t>Supplemental Figure 7. F</w:t>
      </w:r>
      <w:r w:rsidRPr="00CC397B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GNAT</w:t>
      </w:r>
      <w:r w:rsidRPr="00CC397B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)</w:t>
      </w:r>
    </w:p>
    <w:p w14:paraId="40A5335E" w14:textId="77777777" w:rsidR="00B63336" w:rsidRPr="00BA6274" w:rsidRDefault="00B63336" w:rsidP="00B63336">
      <w:pPr>
        <w:spacing w:after="0" w:line="240" w:lineRule="auto"/>
        <w:rPr>
          <w:rFonts w:ascii="Times New Roman" w:hAnsi="Times New Roman" w:cs="Times New Roman"/>
          <w:sz w:val="20"/>
          <w:szCs w:val="20"/>
          <w:lang w:eastAsia="en-CA"/>
        </w:rPr>
      </w:pPr>
      <w:r w:rsidRPr="00BA6274">
        <w:rPr>
          <w:rFonts w:ascii="Times New Roman" w:hAnsi="Times New Roman" w:cs="Times New Roman"/>
          <w:sz w:val="20"/>
          <w:szCs w:val="20"/>
          <w:lang w:eastAsia="en-CA"/>
        </w:rPr>
        <w:br w:type="page"/>
      </w:r>
    </w:p>
    <w:p w14:paraId="1CB0866D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highlight w:val="yellow"/>
          <w:lang w:eastAsia="en-CA"/>
        </w:rPr>
      </w:pPr>
      <w:r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74622827" wp14:editId="74AB6025">
            <wp:extent cx="5504476" cy="3859618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 rotWithShape="1">
                    <a:blip r:embed="rId15" cstate="print">
                      <a:clrChange>
                        <a:clrFrom>
                          <a:srgbClr val="E9F1F4"/>
                        </a:clrFrom>
                        <a:clrTo>
                          <a:srgbClr val="E9F1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9"/>
                    <a:stretch/>
                  </pic:blipFill>
                  <pic:spPr bwMode="auto">
                    <a:xfrm>
                      <a:off x="0" y="0"/>
                      <a:ext cx="5518798" cy="386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1BEF1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lang w:eastAsia="en-CA"/>
        </w:rPr>
      </w:pPr>
      <w:r w:rsidRPr="00BC315A">
        <w:rPr>
          <w:rFonts w:ascii="Times New Roman" w:hAnsi="Times New Roman" w:cs="Times New Roman"/>
          <w:sz w:val="20"/>
          <w:szCs w:val="20"/>
          <w:lang w:eastAsia="en-CA"/>
        </w:rPr>
        <w:t>Supplemental Figure 8. F</w:t>
      </w:r>
      <w:r w:rsidRPr="00BC315A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IRAP</w:t>
      </w:r>
      <w:r w:rsidRPr="00BC315A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)</w:t>
      </w:r>
    </w:p>
    <w:p w14:paraId="18A6F7FF" w14:textId="77777777" w:rsidR="00B63336" w:rsidRDefault="00B63336" w:rsidP="00B63336">
      <w:pPr>
        <w:spacing w:after="0" w:line="240" w:lineRule="auto"/>
        <w:rPr>
          <w:rFonts w:ascii="Times New Roman" w:hAnsi="Times New Roman" w:cs="Times New Roman"/>
          <w:sz w:val="20"/>
          <w:szCs w:val="20"/>
          <w:lang w:eastAsia="en-CA"/>
        </w:rPr>
      </w:pPr>
      <w:r>
        <w:rPr>
          <w:rFonts w:ascii="Times New Roman" w:hAnsi="Times New Roman" w:cs="Times New Roman"/>
          <w:sz w:val="20"/>
          <w:szCs w:val="20"/>
          <w:lang w:eastAsia="en-CA"/>
        </w:rPr>
        <w:br w:type="page"/>
      </w:r>
    </w:p>
    <w:p w14:paraId="5884C04F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lang w:eastAsia="en-CA"/>
        </w:rPr>
      </w:pPr>
      <w:r w:rsidRPr="00057F4D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6D944E92" wp14:editId="6D971CDD">
            <wp:extent cx="6085205" cy="805685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826" t="2320"/>
                    <a:stretch/>
                  </pic:blipFill>
                  <pic:spPr bwMode="auto">
                    <a:xfrm>
                      <a:off x="0" y="0"/>
                      <a:ext cx="6095003" cy="8069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D28C42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  <w:lang w:eastAsia="zh-CN"/>
        </w:rPr>
      </w:pPr>
      <w:r w:rsidRPr="00A057EB">
        <w:rPr>
          <w:rFonts w:ascii="Times New Roman" w:hAnsi="Times New Roman" w:cs="Times New Roman"/>
          <w:sz w:val="20"/>
          <w:szCs w:val="20"/>
          <w:lang w:eastAsia="en-CA"/>
        </w:rPr>
        <w:t>Supplemental Figure 9. F</w:t>
      </w:r>
      <w:r w:rsidRPr="00A057EB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North America</w:t>
      </w:r>
      <w:r w:rsidRPr="00A057EB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)</w:t>
      </w:r>
    </w:p>
    <w:p w14:paraId="635BBFF4" w14:textId="77777777" w:rsidR="00B63336" w:rsidRDefault="00B63336" w:rsidP="00B63336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CN"/>
        </w:rPr>
      </w:pPr>
      <w:r>
        <w:rPr>
          <w:rFonts w:ascii="Times New Roman" w:hAnsi="Times New Roman" w:cs="Times New Roman"/>
          <w:b/>
          <w:bCs/>
          <w:sz w:val="20"/>
          <w:szCs w:val="20"/>
          <w:lang w:eastAsia="zh-CN"/>
        </w:rPr>
        <w:br w:type="page"/>
      </w:r>
    </w:p>
    <w:p w14:paraId="51DFD6C5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  <w:lang w:eastAsia="zh-CN"/>
        </w:rPr>
      </w:pPr>
      <w:r w:rsidRPr="001F4CB2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593B44CB" wp14:editId="51CAF8FC">
            <wp:extent cx="5274310" cy="492506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/>
                    </pic:cNvPicPr>
                  </pic:nvPicPr>
                  <pic:blipFill>
                    <a:blip r:embed="rId17">
                      <a:clrChange>
                        <a:clrFrom>
                          <a:srgbClr val="E8F2F4"/>
                        </a:clrFrom>
                        <a:clrTo>
                          <a:srgbClr val="E8F2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F2952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1F4CB2">
        <w:rPr>
          <w:rFonts w:ascii="Times New Roman" w:hAnsi="Times New Roman" w:cs="Times New Roman"/>
          <w:sz w:val="20"/>
          <w:szCs w:val="20"/>
          <w:lang w:eastAsia="en-CA"/>
        </w:rPr>
        <w:t>Supplemental Figure 10. F</w:t>
      </w:r>
      <w:r w:rsidRPr="001F4CB2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</w:t>
      </w:r>
      <w:bookmarkStart w:id="3" w:name="OLE_LINK940"/>
      <w:bookmarkStart w:id="4" w:name="OLE_LINK939"/>
      <w:r w:rsidRPr="001F4CB2">
        <w:rPr>
          <w:rFonts w:ascii="Times New Roman" w:hAnsi="Times New Roman" w:cs="Times New Roman"/>
          <w:sz w:val="20"/>
          <w:szCs w:val="20"/>
          <w:lang w:eastAsia="zh-CN"/>
        </w:rPr>
        <w:t>Europe</w:t>
      </w:r>
      <w:bookmarkEnd w:id="3"/>
      <w:bookmarkEnd w:id="4"/>
      <w:r w:rsidRPr="001F4CB2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)</w:t>
      </w:r>
    </w:p>
    <w:p w14:paraId="7920FBE3" w14:textId="77777777" w:rsidR="00B63336" w:rsidRDefault="00B63336" w:rsidP="00B63336">
      <w:pPr>
        <w:spacing w:after="0" w:line="24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br w:type="page"/>
      </w:r>
    </w:p>
    <w:p w14:paraId="016C3026" w14:textId="77777777" w:rsidR="00B63336" w:rsidRDefault="00B63336" w:rsidP="00B63336">
      <w:pPr>
        <w:spacing w:line="36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165CDA">
        <w:rPr>
          <w:rFonts w:ascii="Times New Roman" w:hAnsi="Times New Roman" w:cs="Times New Roman"/>
          <w:noProof/>
          <w:sz w:val="20"/>
          <w:szCs w:val="20"/>
          <w:lang w:eastAsia="en-CA"/>
        </w:rPr>
        <w:lastRenderedPageBreak/>
        <w:drawing>
          <wp:inline distT="0" distB="0" distL="0" distR="0" wp14:anchorId="72BEC232" wp14:editId="1B2CF286">
            <wp:extent cx="5274310" cy="377350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clrChange>
                        <a:clrFrom>
                          <a:srgbClr val="E9F1F4"/>
                        </a:clrFrom>
                        <a:clrTo>
                          <a:srgbClr val="E9F1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FDEDF" w14:textId="77777777" w:rsidR="00B63336" w:rsidRPr="0027531C" w:rsidRDefault="00B63336" w:rsidP="00B63336">
      <w:pPr>
        <w:spacing w:line="360" w:lineRule="auto"/>
        <w:rPr>
          <w:rFonts w:ascii="Times New Roman" w:hAnsi="Times New Roman" w:cs="Times New Roman"/>
          <w:sz w:val="20"/>
          <w:szCs w:val="20"/>
          <w:lang w:eastAsia="en-CA"/>
        </w:rPr>
      </w:pPr>
      <w:r w:rsidRPr="00165CDA">
        <w:rPr>
          <w:rFonts w:ascii="Times New Roman" w:hAnsi="Times New Roman" w:cs="Times New Roman"/>
          <w:sz w:val="20"/>
          <w:szCs w:val="20"/>
          <w:lang w:eastAsia="en-CA"/>
        </w:rPr>
        <w:t>Supplemental Figure 11. F</w:t>
      </w:r>
      <w:r w:rsidRPr="00165CDA">
        <w:rPr>
          <w:rFonts w:ascii="Times New Roman" w:hAnsi="Times New Roman" w:cs="Times New Roman"/>
          <w:sz w:val="20"/>
          <w:szCs w:val="20"/>
          <w:lang w:eastAsia="zh-CN"/>
        </w:rPr>
        <w:t>orest plot of studies included in the meta-analysis (Asia</w:t>
      </w:r>
      <w:r w:rsidRPr="00165CDA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4AA3368" w14:textId="77777777" w:rsidR="00B63336" w:rsidRPr="00675927" w:rsidRDefault="00B63336" w:rsidP="00EB46F7">
      <w:pPr>
        <w:spacing w:after="0" w:line="240" w:lineRule="auto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</w:p>
    <w:sectPr w:rsidR="00B63336" w:rsidRPr="00675927">
      <w:footerReference w:type="even" r:id="rId19"/>
      <w:footerReference w:type="defaul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B21A12" w14:textId="77777777" w:rsidR="00D71AC2" w:rsidRDefault="00D71AC2" w:rsidP="00B55C24">
      <w:pPr>
        <w:spacing w:after="0" w:line="240" w:lineRule="auto"/>
      </w:pPr>
      <w:r>
        <w:separator/>
      </w:r>
    </w:p>
  </w:endnote>
  <w:endnote w:type="continuationSeparator" w:id="0">
    <w:p w14:paraId="239966F9" w14:textId="77777777" w:rsidR="00D71AC2" w:rsidRDefault="00D71AC2" w:rsidP="00B55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正文 CS 字体)">
    <w:altName w:val="宋体"/>
    <w:charset w:val="86"/>
    <w:family w:val="roman"/>
    <w:pitch w:val="default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9F5A5" w14:textId="0BE6971B" w:rsidR="00B63336" w:rsidRDefault="00B633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83F9378" wp14:editId="05F4F36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08751362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A74FC1" w14:textId="2FAB8637" w:rsidR="00B63336" w:rsidRPr="00B63336" w:rsidRDefault="00B63336" w:rsidP="00B6333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6333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3F93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6AA74FC1" w14:textId="2FAB8637" w:rsidR="00B63336" w:rsidRPr="00B63336" w:rsidRDefault="00B63336" w:rsidP="00B6333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6333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E3E7E" w14:textId="07FE9819" w:rsidR="00B63336" w:rsidRDefault="00B633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1DA3F7" wp14:editId="2AF563F3">
              <wp:simplePos x="1143000" y="9810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63956065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A2B68D" w14:textId="3F420DF9" w:rsidR="00B63336" w:rsidRPr="00B63336" w:rsidRDefault="00B63336" w:rsidP="00B6333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6333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1DA3F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2AA2B68D" w14:textId="3F420DF9" w:rsidR="00B63336" w:rsidRPr="00B63336" w:rsidRDefault="00B63336" w:rsidP="00B6333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6333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6C408" w14:textId="5FB214DA" w:rsidR="00B63336" w:rsidRDefault="00B633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DD6E6DB" wp14:editId="68BBAAF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5256962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7DE17A" w14:textId="633FE2E7" w:rsidR="00B63336" w:rsidRPr="00B63336" w:rsidRDefault="00B63336" w:rsidP="00B6333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6333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D6E6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677DE17A" w14:textId="633FE2E7" w:rsidR="00B63336" w:rsidRPr="00B63336" w:rsidRDefault="00B63336" w:rsidP="00B6333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6333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A9610" w14:textId="77777777" w:rsidR="00D71AC2" w:rsidRDefault="00D71AC2" w:rsidP="00B55C24">
      <w:pPr>
        <w:spacing w:after="0" w:line="240" w:lineRule="auto"/>
      </w:pPr>
      <w:r>
        <w:separator/>
      </w:r>
    </w:p>
  </w:footnote>
  <w:footnote w:type="continuationSeparator" w:id="0">
    <w:p w14:paraId="49740A22" w14:textId="77777777" w:rsidR="00D71AC2" w:rsidRDefault="00D71AC2" w:rsidP="00B55C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40FBA"/>
    <w:multiLevelType w:val="multilevel"/>
    <w:tmpl w:val="02440FB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3D63B2"/>
    <w:multiLevelType w:val="hybridMultilevel"/>
    <w:tmpl w:val="76BA37C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1FE07D3"/>
    <w:multiLevelType w:val="multilevel"/>
    <w:tmpl w:val="61FE07D3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148597039">
    <w:abstractNumId w:val="2"/>
  </w:num>
  <w:num w:numId="2" w16cid:durableId="1731072470">
    <w:abstractNumId w:val="0"/>
  </w:num>
  <w:num w:numId="3" w16cid:durableId="1610355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2MDEztjC3sLQwMjJU0lEKTi0uzszPAykwrAUASjld4iwAAAA="/>
  </w:docVars>
  <w:rsids>
    <w:rsidRoot w:val="00B47E2A"/>
    <w:rsid w:val="000139C9"/>
    <w:rsid w:val="00020A33"/>
    <w:rsid w:val="00026B88"/>
    <w:rsid w:val="00047C56"/>
    <w:rsid w:val="00073E84"/>
    <w:rsid w:val="00091506"/>
    <w:rsid w:val="000B307F"/>
    <w:rsid w:val="000E00F1"/>
    <w:rsid w:val="000F597B"/>
    <w:rsid w:val="00104ED6"/>
    <w:rsid w:val="00143F0A"/>
    <w:rsid w:val="001D7638"/>
    <w:rsid w:val="001E0ADD"/>
    <w:rsid w:val="001E111E"/>
    <w:rsid w:val="001F0FE2"/>
    <w:rsid w:val="001F5608"/>
    <w:rsid w:val="00211D12"/>
    <w:rsid w:val="0022331F"/>
    <w:rsid w:val="0023096D"/>
    <w:rsid w:val="00243FC9"/>
    <w:rsid w:val="00257D5D"/>
    <w:rsid w:val="00275915"/>
    <w:rsid w:val="002866B5"/>
    <w:rsid w:val="00293800"/>
    <w:rsid w:val="002C1698"/>
    <w:rsid w:val="002F6E00"/>
    <w:rsid w:val="00311C47"/>
    <w:rsid w:val="003201D6"/>
    <w:rsid w:val="0035471E"/>
    <w:rsid w:val="003739B6"/>
    <w:rsid w:val="00383CA4"/>
    <w:rsid w:val="00386E66"/>
    <w:rsid w:val="00390A2D"/>
    <w:rsid w:val="00395F9E"/>
    <w:rsid w:val="003A33FC"/>
    <w:rsid w:val="003A6715"/>
    <w:rsid w:val="003A6730"/>
    <w:rsid w:val="00404F04"/>
    <w:rsid w:val="0040624E"/>
    <w:rsid w:val="00406698"/>
    <w:rsid w:val="0041342D"/>
    <w:rsid w:val="00441587"/>
    <w:rsid w:val="004538FD"/>
    <w:rsid w:val="00457BC9"/>
    <w:rsid w:val="00460889"/>
    <w:rsid w:val="00477B47"/>
    <w:rsid w:val="00477D20"/>
    <w:rsid w:val="004B157D"/>
    <w:rsid w:val="004D3A4C"/>
    <w:rsid w:val="00510ECD"/>
    <w:rsid w:val="0053058A"/>
    <w:rsid w:val="00537696"/>
    <w:rsid w:val="00541910"/>
    <w:rsid w:val="005A0467"/>
    <w:rsid w:val="005B043B"/>
    <w:rsid w:val="005C45F5"/>
    <w:rsid w:val="00600576"/>
    <w:rsid w:val="00625EC0"/>
    <w:rsid w:val="006367D0"/>
    <w:rsid w:val="0065207F"/>
    <w:rsid w:val="00656DD4"/>
    <w:rsid w:val="00657A80"/>
    <w:rsid w:val="00675927"/>
    <w:rsid w:val="00713AA1"/>
    <w:rsid w:val="00754366"/>
    <w:rsid w:val="00757E0B"/>
    <w:rsid w:val="00765A7E"/>
    <w:rsid w:val="007865E5"/>
    <w:rsid w:val="00786FEE"/>
    <w:rsid w:val="00787E6A"/>
    <w:rsid w:val="00795E30"/>
    <w:rsid w:val="007B14B7"/>
    <w:rsid w:val="007D60E9"/>
    <w:rsid w:val="007E4C47"/>
    <w:rsid w:val="007E5FC1"/>
    <w:rsid w:val="00804BF4"/>
    <w:rsid w:val="00804DC5"/>
    <w:rsid w:val="00852551"/>
    <w:rsid w:val="0085291F"/>
    <w:rsid w:val="008E6BBF"/>
    <w:rsid w:val="00900B4D"/>
    <w:rsid w:val="0090346B"/>
    <w:rsid w:val="00952F20"/>
    <w:rsid w:val="009B0C50"/>
    <w:rsid w:val="009B36AE"/>
    <w:rsid w:val="009B66C4"/>
    <w:rsid w:val="009D003D"/>
    <w:rsid w:val="009E6050"/>
    <w:rsid w:val="00A002CA"/>
    <w:rsid w:val="00A16726"/>
    <w:rsid w:val="00A57F2F"/>
    <w:rsid w:val="00A635D4"/>
    <w:rsid w:val="00A90385"/>
    <w:rsid w:val="00A9727A"/>
    <w:rsid w:val="00AA6F49"/>
    <w:rsid w:val="00AC7CCA"/>
    <w:rsid w:val="00AD151A"/>
    <w:rsid w:val="00AD2A6E"/>
    <w:rsid w:val="00AD3CFE"/>
    <w:rsid w:val="00AF4430"/>
    <w:rsid w:val="00AF76FB"/>
    <w:rsid w:val="00B02D7D"/>
    <w:rsid w:val="00B37A2C"/>
    <w:rsid w:val="00B410DC"/>
    <w:rsid w:val="00B47E2A"/>
    <w:rsid w:val="00B55C24"/>
    <w:rsid w:val="00B56C93"/>
    <w:rsid w:val="00B631CA"/>
    <w:rsid w:val="00B63336"/>
    <w:rsid w:val="00B636E3"/>
    <w:rsid w:val="00B642EA"/>
    <w:rsid w:val="00B66DB0"/>
    <w:rsid w:val="00B76740"/>
    <w:rsid w:val="00B774BA"/>
    <w:rsid w:val="00B85ACD"/>
    <w:rsid w:val="00BA01C8"/>
    <w:rsid w:val="00BB7F5A"/>
    <w:rsid w:val="00BC7FB7"/>
    <w:rsid w:val="00BF229D"/>
    <w:rsid w:val="00C1435A"/>
    <w:rsid w:val="00C50E5C"/>
    <w:rsid w:val="00CA3F41"/>
    <w:rsid w:val="00CB218F"/>
    <w:rsid w:val="00CB3646"/>
    <w:rsid w:val="00CB4AD1"/>
    <w:rsid w:val="00CC7C67"/>
    <w:rsid w:val="00CD2CA4"/>
    <w:rsid w:val="00CD4E72"/>
    <w:rsid w:val="00CE75A8"/>
    <w:rsid w:val="00CF34FB"/>
    <w:rsid w:val="00D028BD"/>
    <w:rsid w:val="00D117EC"/>
    <w:rsid w:val="00D3771F"/>
    <w:rsid w:val="00D40292"/>
    <w:rsid w:val="00D71AC2"/>
    <w:rsid w:val="00DB0133"/>
    <w:rsid w:val="00DB3102"/>
    <w:rsid w:val="00DB6D0E"/>
    <w:rsid w:val="00DE3E02"/>
    <w:rsid w:val="00E06F8E"/>
    <w:rsid w:val="00E30077"/>
    <w:rsid w:val="00E529A7"/>
    <w:rsid w:val="00E65F00"/>
    <w:rsid w:val="00EB46F7"/>
    <w:rsid w:val="00EC59B0"/>
    <w:rsid w:val="00F02B37"/>
    <w:rsid w:val="00F43DB9"/>
    <w:rsid w:val="00F8249C"/>
    <w:rsid w:val="00F964C7"/>
    <w:rsid w:val="00FA4D56"/>
    <w:rsid w:val="00FB3AD4"/>
    <w:rsid w:val="00FC1246"/>
    <w:rsid w:val="00FC26FA"/>
    <w:rsid w:val="00FC59FE"/>
    <w:rsid w:val="00FC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20B416"/>
  <w15:chartTrackingRefBased/>
  <w15:docId w15:val="{04C51064-CBEB-4B44-BE3B-337ACF2BB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EC0"/>
    <w:pPr>
      <w:spacing w:after="160" w:line="259" w:lineRule="auto"/>
    </w:pPr>
    <w:rPr>
      <w:kern w:val="0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625EC0"/>
    <w:pPr>
      <w:ind w:firstLineChars="200" w:firstLine="42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90A2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390A2D"/>
    <w:rPr>
      <w:kern w:val="0"/>
      <w:sz w:val="22"/>
      <w:szCs w:val="22"/>
      <w:lang w:eastAsia="en-US"/>
    </w:rPr>
  </w:style>
  <w:style w:type="table" w:styleId="TableGrid">
    <w:name w:val="Table Grid"/>
    <w:basedOn w:val="TableNormal"/>
    <w:qFormat/>
    <w:rsid w:val="00BF229D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5C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55C24"/>
    <w:rPr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55C2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55C24"/>
    <w:rPr>
      <w:kern w:val="0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55C2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C2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C24"/>
    <w:rPr>
      <w:kern w:val="0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C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C24"/>
    <w:rPr>
      <w:b/>
      <w:bCs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9374E-D7CA-4141-BDAE-10E36A324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632</Words>
  <Characters>3603</Characters>
  <Application>Microsoft Office Word</Application>
  <DocSecurity>0</DocSecurity>
  <Lines>30</Lines>
  <Paragraphs>8</Paragraphs>
  <ScaleCrop>false</ScaleCrop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1124</dc:creator>
  <cp:keywords/>
  <dc:description/>
  <cp:lastModifiedBy>Murphy, Alexandra</cp:lastModifiedBy>
  <cp:revision>2</cp:revision>
  <dcterms:created xsi:type="dcterms:W3CDTF">2025-02-27T22:42:00Z</dcterms:created>
  <dcterms:modified xsi:type="dcterms:W3CDTF">2025-02-27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e7910e402c253ecd22ffe2e4cb5dbf31be738491f7f561d96d67b48c1f4d8a</vt:lpwstr>
  </property>
  <property fmtid="{D5CDD505-2E9C-101B-9397-08002B2CF9AE}" pid="3" name="ClassificationContentMarkingFooterShapeIds">
    <vt:lpwstr>918071b,40d2241d,61b9b5cf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5-02-27T22:41:37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2e4279b6-aeb7-41d9-8e94-4ba9171dd87a</vt:lpwstr>
  </property>
  <property fmtid="{D5CDD505-2E9C-101B-9397-08002B2CF9AE}" pid="12" name="MSIP_Label_2bbab825-a111-45e4-86a1-18cee0005896_ContentBits">
    <vt:lpwstr>2</vt:lpwstr>
  </property>
  <property fmtid="{D5CDD505-2E9C-101B-9397-08002B2CF9AE}" pid="13" name="MSIP_Label_2bbab825-a111-45e4-86a1-18cee0005896_Tag">
    <vt:lpwstr>10, 3, 0, 1</vt:lpwstr>
  </property>
</Properties>
</file>